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C7F96" w:rsidRDefault="00FC7F96" w:rsidP="00B65F52">
      <w:pPr>
        <w:shd w:val="clear" w:color="auto" w:fill="FFFFFF" w:themeFill="background1"/>
        <w:spacing w:line="240" w:lineRule="auto"/>
      </w:pPr>
      <w:bookmarkStart w:id="0" w:name="_x8fm1uorkbaw" w:colFirst="0" w:colLast="0"/>
      <w:bookmarkEnd w:id="0"/>
    </w:p>
    <w:tbl>
      <w:tblPr>
        <w:tblStyle w:val="a"/>
        <w:tblW w:w="10470" w:type="dxa"/>
        <w:tblInd w:w="44" w:type="dxa"/>
        <w:tblLayout w:type="fixed"/>
        <w:tblLook w:val="0600" w:firstRow="0" w:lastRow="0" w:firstColumn="0" w:lastColumn="0" w:noHBand="1" w:noVBand="1"/>
      </w:tblPr>
      <w:tblGrid>
        <w:gridCol w:w="8020"/>
        <w:gridCol w:w="2450"/>
      </w:tblGrid>
      <w:tr w:rsidR="00B65F52" w:rsidRPr="00122B65" w:rsidTr="00B65F52">
        <w:trPr>
          <w:trHeight w:val="2545"/>
        </w:trPr>
        <w:tc>
          <w:tcPr>
            <w:tcW w:w="802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AE6BAF" w:rsidRPr="00122B65" w:rsidRDefault="00AE6BAF" w:rsidP="00B65F52">
            <w:pPr>
              <w:pStyle w:val="Title"/>
              <w:shd w:val="clear" w:color="auto" w:fill="FFFFFF" w:themeFill="background1"/>
              <w:rPr>
                <w:rFonts w:asciiTheme="majorHAnsi" w:hAnsiTheme="majorHAnsi" w:cstheme="majorHAnsi"/>
                <w:sz w:val="28"/>
              </w:rPr>
            </w:pPr>
          </w:p>
          <w:p w:rsidR="00FC7F96" w:rsidRPr="00122B65" w:rsidRDefault="00FC7F96" w:rsidP="00B65F52">
            <w:pPr>
              <w:pStyle w:val="Title"/>
              <w:shd w:val="clear" w:color="auto" w:fill="FFFFFF" w:themeFill="background1"/>
              <w:rPr>
                <w:rFonts w:ascii="Georgia" w:hAnsi="Georgia" w:cstheme="majorHAnsi"/>
              </w:rPr>
            </w:pPr>
            <w:r w:rsidRPr="00122B65">
              <w:rPr>
                <w:rFonts w:ascii="Georgia" w:hAnsi="Georgia" w:cstheme="majorHAnsi"/>
              </w:rPr>
              <w:t>MD. JAMAL UDDIN</w:t>
            </w:r>
          </w:p>
          <w:p w:rsidR="00FC7F96" w:rsidRPr="00F145BF" w:rsidRDefault="00FC7F96" w:rsidP="00B65F52">
            <w:pPr>
              <w:pStyle w:val="Subtitle"/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Front End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React</w:t>
            </w:r>
            <w:r w:rsidR="00122B65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Developer </w:t>
            </w:r>
            <w:r w:rsidR="00551D72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="00152F9A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|</w:t>
            </w:r>
            <w:r w:rsid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|</w:t>
            </w:r>
            <w:r w:rsidR="007273B9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="00122B65"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>Apprentice JavaScript Programmer</w:t>
            </w:r>
            <w:bookmarkStart w:id="1" w:name="_GoBack"/>
            <w:bookmarkEnd w:id="1"/>
            <w:r w:rsidRPr="00F145BF">
              <w:rPr>
                <w:rFonts w:ascii="Book Antiqua" w:hAnsi="Book Antiqua" w:cstheme="majorHAnsi"/>
                <w:b/>
                <w:color w:val="1F497D" w:themeColor="text2"/>
                <w:sz w:val="24"/>
                <w:szCs w:val="22"/>
              </w:rPr>
              <w:t xml:space="preserve"> </w:t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line="240" w:lineRule="auto"/>
              <w:rPr>
                <w:rFonts w:asciiTheme="majorHAnsi" w:hAnsiTheme="majorHAnsi" w:cstheme="majorHAnsi"/>
              </w:rPr>
            </w:pP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hAnsiTheme="majorHAnsi" w:cstheme="majorHAnsi"/>
              </w:rPr>
            </w:pPr>
          </w:p>
        </w:tc>
        <w:tc>
          <w:tcPr>
            <w:tcW w:w="2450" w:type="dxa"/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  <w:r w:rsidRPr="00122B65">
              <w:rPr>
                <w:rFonts w:asciiTheme="majorHAnsi" w:eastAsia="Open Sans" w:hAnsiTheme="majorHAnsi" w:cstheme="majorHAnsi"/>
                <w:noProof/>
                <w:color w:val="000000"/>
              </w:rPr>
              <w:drawing>
                <wp:inline distT="114300" distB="114300" distL="114300" distR="114300" wp14:anchorId="196A65A9" wp14:editId="21CABACB">
                  <wp:extent cx="1457325" cy="1628775"/>
                  <wp:effectExtent l="0" t="0" r="9525" b="9525"/>
                  <wp:docPr id="12" name="image7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7.png"/>
                          <pic:cNvPicPr preferRelativeResize="0"/>
                        </pic:nvPicPr>
                        <pic:blipFill>
                          <a:blip r:embed="rId7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28775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FC7F96" w:rsidRPr="00122B65" w:rsidRDefault="00FC7F96" w:rsidP="00B65F52">
            <w:pPr>
              <w:shd w:val="clear" w:color="auto" w:fill="FFFFFF" w:themeFill="background1"/>
              <w:spacing w:before="0" w:line="240" w:lineRule="auto"/>
              <w:rPr>
                <w:rFonts w:asciiTheme="majorHAnsi" w:eastAsia="Open Sans" w:hAnsiTheme="majorHAnsi" w:cstheme="majorHAnsi"/>
                <w:color w:val="000000"/>
              </w:rPr>
            </w:pPr>
          </w:p>
        </w:tc>
      </w:tr>
    </w:tbl>
    <w:tbl>
      <w:tblPr>
        <w:tblW w:w="1080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340"/>
        <w:gridCol w:w="540"/>
        <w:gridCol w:w="2280"/>
        <w:gridCol w:w="780"/>
        <w:gridCol w:w="1860"/>
        <w:gridCol w:w="570"/>
        <w:gridCol w:w="2430"/>
      </w:tblGrid>
      <w:tr w:rsidR="00956479" w:rsidRPr="00122B65" w:rsidTr="00AE6BAF">
        <w:trPr>
          <w:trHeight w:val="61"/>
        </w:trPr>
        <w:tc>
          <w:tcPr>
            <w:tcW w:w="23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ACT INFORMATION</w:t>
            </w:r>
          </w:p>
        </w:tc>
        <w:tc>
          <w:tcPr>
            <w:tcW w:w="360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B65F52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2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  <w:u w:val="single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haka, Bangladesh</w:t>
            </w:r>
          </w:p>
          <w:p w:rsidR="00956479" w:rsidRPr="00CE2505" w:rsidRDefault="00956479" w:rsidP="00B65F52">
            <w:pPr>
              <w:pStyle w:val="ListParagraph"/>
              <w:numPr>
                <w:ilvl w:val="0"/>
                <w:numId w:val="3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+8801717451209 </w:t>
            </w:r>
          </w:p>
          <w:p w:rsidR="00956479" w:rsidRPr="00CE2505" w:rsidRDefault="00E15E5B" w:rsidP="00B65F52">
            <w:pPr>
              <w:pStyle w:val="ListParagraph"/>
              <w:numPr>
                <w:ilvl w:val="0"/>
                <w:numId w:val="4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8">
              <w:r w:rsidR="00956479" w:rsidRPr="00CE2505">
                <w:rPr>
                  <w:rFonts w:ascii="Book Antiqua" w:hAnsi="Book Antiqua" w:cstheme="majorHAnsi"/>
                  <w:color w:val="0070C0"/>
                  <w:sz w:val="22"/>
                  <w:szCs w:val="22"/>
                </w:rPr>
                <w:t>jamal.pb95@gmail.com</w:t>
              </w:r>
            </w:hyperlink>
          </w:p>
        </w:tc>
        <w:tc>
          <w:tcPr>
            <w:tcW w:w="243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pStyle w:val="ListParagraph"/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5"/>
              </w:numPr>
              <w:shd w:val="clear" w:color="auto" w:fill="FFFFFF" w:themeFill="background1"/>
              <w:spacing w:before="0" w:line="240" w:lineRule="auto"/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begin"/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instrText xml:space="preserve"> HYPERLINK "https://jamal-pb95.github.io/" </w:instrText>
            </w: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separate"/>
            </w:r>
            <w:proofErr w:type="spellStart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>jaamaal.xyz</w:t>
            </w:r>
            <w:proofErr w:type="spellEnd"/>
            <w:r w:rsidRPr="00CE2505">
              <w:rPr>
                <w:rStyle w:val="Hyperlink"/>
                <w:rFonts w:ascii="Book Antiqua" w:hAnsi="Book Antiqua" w:cstheme="majorHAnsi"/>
                <w:color w:val="0070C0"/>
                <w:sz w:val="22"/>
                <w:szCs w:val="22"/>
                <w:u w:val="none"/>
              </w:rPr>
              <w:t xml:space="preserve"> </w:t>
            </w:r>
          </w:p>
          <w:p w:rsidR="00956479" w:rsidRPr="00CE2505" w:rsidRDefault="00956479" w:rsidP="00956479">
            <w:pPr>
              <w:pStyle w:val="ListParagraph"/>
              <w:numPr>
                <w:ilvl w:val="0"/>
                <w:numId w:val="6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fldChar w:fldCharType="end"/>
            </w:r>
            <w:hyperlink r:id="rId9" w:history="1">
              <w:r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  <w:tc>
          <w:tcPr>
            <w:tcW w:w="243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956479" w:rsidRPr="00CE2505" w:rsidRDefault="00956479" w:rsidP="00956479">
            <w:pPr>
              <w:rPr>
                <w:rFonts w:ascii="Book Antiqua" w:hAnsi="Book Antiqua" w:cstheme="majorHAnsi"/>
                <w:color w:val="0070C0"/>
                <w:sz w:val="8"/>
              </w:rPr>
            </w:pPr>
          </w:p>
          <w:p w:rsidR="00956479" w:rsidRPr="00CE2505" w:rsidRDefault="00E15E5B" w:rsidP="00B65F52">
            <w:pPr>
              <w:pStyle w:val="ListParagraph"/>
              <w:numPr>
                <w:ilvl w:val="0"/>
                <w:numId w:val="7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0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</w:p>
          <w:p w:rsidR="00956479" w:rsidRPr="00CE2505" w:rsidRDefault="00E15E5B" w:rsidP="00B65F52">
            <w:pPr>
              <w:pStyle w:val="ListParagraph"/>
              <w:numPr>
                <w:ilvl w:val="0"/>
                <w:numId w:val="8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  <w:hyperlink r:id="rId11" w:history="1">
              <w:r w:rsidR="00956479" w:rsidRPr="00CE2505">
                <w:rPr>
                  <w:rStyle w:val="Hyperlink"/>
                  <w:rFonts w:ascii="Book Antiqua" w:hAnsi="Book Antiqua" w:cstheme="majorHAnsi"/>
                  <w:color w:val="0070C0"/>
                  <w:sz w:val="22"/>
                  <w:szCs w:val="22"/>
                  <w:u w:val="none"/>
                </w:rPr>
                <w:t>jamal-pb95</w:t>
              </w:r>
            </w:hyperlink>
            <w:r w:rsidR="00956479" w:rsidRPr="00CE2505">
              <w:rPr>
                <w:rFonts w:ascii="Book Antiqua" w:hAnsi="Book Antiqua" w:cstheme="majorHAnsi"/>
                <w:color w:val="0070C0"/>
                <w:sz w:val="22"/>
                <w:szCs w:val="22"/>
              </w:rPr>
              <w:t xml:space="preserve"> </w:t>
            </w:r>
          </w:p>
          <w:p w:rsidR="00956479" w:rsidRPr="00CE2505" w:rsidRDefault="00956479" w:rsidP="00956479">
            <w:pPr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color w:val="0070C0"/>
                <w:sz w:val="22"/>
                <w:szCs w:val="22"/>
              </w:rPr>
            </w:pPr>
          </w:p>
        </w:tc>
      </w:tr>
      <w:tr w:rsidR="00AE6BAF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8"/>
                <w:szCs w:val="22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AREER OBJECTIVES: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152A07" w:rsidRPr="004408F8" w:rsidRDefault="0072017F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4"/>
                <w:szCs w:val="22"/>
              </w:rPr>
            </w:pP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t>I am a self-taught Front-End Developer Specialized on React. I love to design and develop web applications while keeping User Experience in mind. Problem-solving, designing clean interfaces, learning new skills and then implementing them, are things that I am passionate about.</w:t>
            </w: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br/>
            </w:r>
            <w:r w:rsidRPr="004408F8">
              <w:rPr>
                <w:rFonts w:ascii="Book Antiqua" w:hAnsi="Book Antiqua" w:cstheme="majorHAnsi"/>
                <w:color w:val="auto"/>
                <w:sz w:val="24"/>
                <w:szCs w:val="22"/>
              </w:rPr>
              <w:br/>
              <w:t>I am currently working with React by building some fun stuff and am interested in a position where I can utilize my skills.</w:t>
            </w:r>
          </w:p>
          <w:p w:rsidR="00B65F52" w:rsidRPr="00CE2505" w:rsidRDefault="00B65F52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AE6BAF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6"/>
                <w:szCs w:val="16"/>
              </w:rPr>
            </w:pPr>
          </w:p>
          <w:p w:rsidR="00152A07" w:rsidRPr="00CE2505" w:rsidRDefault="00152A07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KILLS</w:t>
            </w:r>
          </w:p>
        </w:tc>
        <w:tc>
          <w:tcPr>
            <w:tcW w:w="228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avaScript</w:t>
            </w:r>
          </w:p>
          <w:p w:rsidR="00E13BF5" w:rsidRPr="00CE2505" w:rsidRDefault="00E13BF5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ES6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jQuery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act</w:t>
            </w:r>
          </w:p>
          <w:p w:rsidR="00152A07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Redux</w:t>
            </w:r>
            <w:proofErr w:type="spellEnd"/>
          </w:p>
          <w:p w:rsidR="00E13BF5" w:rsidRPr="00CE2505" w:rsidRDefault="00E13BF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264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TML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CSS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ass</w:t>
            </w:r>
          </w:p>
          <w:p w:rsidR="00152A07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Bootstrap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SQL</w:t>
            </w:r>
          </w:p>
          <w:p w:rsidR="00152A07" w:rsidRPr="00CE2505" w:rsidRDefault="00152A07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</w:p>
        </w:tc>
        <w:tc>
          <w:tcPr>
            <w:tcW w:w="300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AE6BAF" w:rsidRPr="00CE2505" w:rsidRDefault="00AE6BAF" w:rsidP="00E13BF5">
            <w:pPr>
              <w:pStyle w:val="ListParagraph"/>
              <w:shd w:val="clear" w:color="auto" w:fill="FFFFFF" w:themeFill="background1"/>
              <w:spacing w:before="0" w:line="240" w:lineRule="auto"/>
              <w:ind w:left="360"/>
              <w:rPr>
                <w:rFonts w:ascii="Book Antiqua" w:hAnsi="Book Antiqua" w:cstheme="majorHAnsi"/>
                <w:b/>
                <w:bCs/>
                <w:color w:val="auto"/>
                <w:sz w:val="24"/>
              </w:rPr>
            </w:pP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Chrome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DevTools</w:t>
            </w:r>
            <w:proofErr w:type="spellEnd"/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Photoshop</w:t>
            </w:r>
          </w:p>
          <w:p w:rsidR="00152A07" w:rsidRPr="00CE2505" w:rsidRDefault="00152A07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</w:t>
            </w:r>
            <w:proofErr w:type="spellEnd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 xml:space="preserve"> &amp; </w:t>
            </w:r>
            <w:proofErr w:type="spellStart"/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Github</w:t>
            </w:r>
            <w:proofErr w:type="spellEnd"/>
          </w:p>
          <w:p w:rsidR="00314FD8" w:rsidRDefault="00314FD8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Linux</w:t>
            </w:r>
          </w:p>
          <w:p w:rsidR="00F145BF" w:rsidRPr="00CE2505" w:rsidRDefault="00F145BF" w:rsidP="00E13BF5">
            <w:pPr>
              <w:pStyle w:val="ListParagraph"/>
              <w:numPr>
                <w:ilvl w:val="0"/>
                <w:numId w:val="15"/>
              </w:num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</w:pPr>
            <w:proofErr w:type="spellStart"/>
            <w:r>
              <w:rPr>
                <w:rFonts w:ascii="Book Antiqua" w:hAnsi="Book Antiqua" w:cstheme="majorHAnsi"/>
                <w:b/>
                <w:bCs/>
                <w:color w:val="auto"/>
                <w:sz w:val="22"/>
                <w:szCs w:val="22"/>
              </w:rPr>
              <w:t>Heroku</w:t>
            </w:r>
            <w:proofErr w:type="spellEnd"/>
          </w:p>
        </w:tc>
      </w:tr>
      <w:tr w:rsidR="00122B65" w:rsidRPr="00122B65" w:rsidTr="00122B6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22"/>
              </w:rPr>
            </w:pP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PROJECTS</w:t>
            </w:r>
          </w:p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122B65" w:rsidRPr="00CE2505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ndom Quote Machine</w:t>
            </w:r>
          </w:p>
          <w:p w:rsidR="00122B65" w:rsidRPr="00CE2505" w:rsidRDefault="00F145BF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HTML, CSS, Bootstrap, JavaScript</w:t>
            </w:r>
            <w:r w:rsidR="00F64F84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etc.</w:t>
            </w: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2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>View</w:t>
            </w: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on </w:t>
            </w:r>
            <w:hyperlink r:id="rId13" w:history="1"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Here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Standard Calculator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ReactPoint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Number-to-local-string, JSX, CSS etc.</w:t>
            </w:r>
          </w:p>
          <w:p w:rsidR="00F145BF" w:rsidRPr="00551D72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4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 </w:t>
            </w:r>
            <w:hyperlink r:id="rId15" w:history="1">
              <w:proofErr w:type="spellStart"/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Heroku</w:t>
              </w:r>
              <w:proofErr w:type="spellEnd"/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App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Hacker News Clone</w:t>
            </w:r>
          </w:p>
          <w:p w:rsidR="00122B65" w:rsidRPr="00F64F84" w:rsidRDefault="00F64F84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F64F84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React, JSX, AXIOS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Lodash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, </w:t>
            </w:r>
            <w:proofErr w:type="spellStart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ClassNames</w:t>
            </w:r>
            <w:proofErr w:type="spellEnd"/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, Enzyme, CSS etc.</w:t>
            </w:r>
          </w:p>
          <w:p w:rsidR="00F145BF" w:rsidRPr="00CE2505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6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hyperlink r:id="rId17" w:history="1">
              <w:r w:rsidRPr="00551D72">
                <w:rPr>
                  <w:rStyle w:val="Hyperlink"/>
                  <w:rFonts w:ascii="Book Antiqua" w:hAnsi="Book Antiqua" w:cstheme="majorHAnsi"/>
                  <w:sz w:val="22"/>
                  <w:szCs w:val="22"/>
                </w:rPr>
                <w:t xml:space="preserve"> </w:t>
              </w:r>
              <w:proofErr w:type="spellStart"/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Heroku</w:t>
              </w:r>
              <w:proofErr w:type="spellEnd"/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 xml:space="preserve"> </w:t>
              </w:r>
              <w:r w:rsidR="00F64F84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App</w:t>
              </w:r>
            </w:hyperlink>
          </w:p>
          <w:p w:rsidR="00122B65" w:rsidRPr="004408F8" w:rsidRDefault="00122B65" w:rsidP="00E001E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001EA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lor Guessing Game</w:t>
            </w:r>
          </w:p>
          <w:p w:rsidR="00F64F84" w:rsidRPr="00CE2505" w:rsidRDefault="00F64F84" w:rsidP="00F64F84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F145BF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Tech: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r w:rsidR="004408F8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HTML, CSS, 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>JavaScript etc.</w:t>
            </w:r>
          </w:p>
          <w:p w:rsidR="00122B65" w:rsidRPr="00F145BF" w:rsidRDefault="00F145BF" w:rsidP="00F145BF">
            <w:pPr>
              <w:pStyle w:val="ListParagraph"/>
              <w:numPr>
                <w:ilvl w:val="0"/>
                <w:numId w:val="13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Source Code on </w:t>
            </w:r>
            <w:hyperlink r:id="rId18" w:history="1">
              <w:proofErr w:type="spellStart"/>
              <w:r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Github</w:t>
              </w:r>
              <w:proofErr w:type="spellEnd"/>
            </w:hyperlink>
            <w:r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| Live on</w:t>
            </w:r>
            <w:r w:rsidR="004408F8" w:rsidRPr="00551D72"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</w:t>
            </w:r>
            <w:hyperlink r:id="rId19" w:history="1">
              <w:r w:rsidR="004408F8" w:rsidRPr="00551D72">
                <w:rPr>
                  <w:rStyle w:val="Hyperlink"/>
                  <w:rFonts w:ascii="Book Antiqua" w:hAnsi="Book Antiqua" w:cstheme="majorHAnsi"/>
                  <w:b/>
                  <w:sz w:val="22"/>
                  <w:szCs w:val="22"/>
                </w:rPr>
                <w:t>Live Here</w:t>
              </w:r>
            </w:hyperlink>
          </w:p>
        </w:tc>
      </w:tr>
      <w:tr w:rsidR="00122B65" w:rsidRPr="00122B65" w:rsidTr="00276535">
        <w:tc>
          <w:tcPr>
            <w:tcW w:w="2880" w:type="dxa"/>
            <w:gridSpan w:val="2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</w:rPr>
            </w:pPr>
          </w:p>
        </w:tc>
        <w:tc>
          <w:tcPr>
            <w:tcW w:w="7920" w:type="dxa"/>
            <w:gridSpan w:val="5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before="0"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  <w:tr w:rsidR="00122B65" w:rsidRPr="00122B65" w:rsidTr="00551D72">
        <w:trPr>
          <w:trHeight w:val="1898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XPERIENCE: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MIS Executive, IT &amp; MIS</w:t>
            </w:r>
          </w:p>
          <w:p w:rsidR="00122B65" w:rsidRPr="004408F8" w:rsidRDefault="004408F8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hyperlink r:id="rId20" w:history="1">
              <w:r w:rsidR="00122B65" w:rsidRPr="004408F8">
                <w:rPr>
                  <w:rStyle w:val="Hyperlink"/>
                  <w:rFonts w:ascii="Book Antiqua" w:hAnsi="Book Antiqua" w:cstheme="majorHAnsi"/>
                  <w:sz w:val="22"/>
                  <w:szCs w:val="22"/>
                  <w:u w:val="none"/>
                </w:rPr>
                <w:t>National Polymer Industries Limited</w:t>
              </w:r>
            </w:hyperlink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05 Oct, 2016 - Present</w:t>
            </w:r>
          </w:p>
          <w:p w:rsidR="004408F8" w:rsidRPr="00CE2505" w:rsidRDefault="00122B65" w:rsidP="007273B9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We used Oracle EBS, SQL Server, LAN/WAN Technologies.</w:t>
            </w: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DUCATION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Polytechnic Institute,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Rajshahi</w:t>
            </w:r>
            <w:proofErr w:type="spellEnd"/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iploma-in-Computer Engineering (4 Year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Oct, 2011 - Mar, 2016</w:t>
            </w:r>
          </w:p>
          <w:p w:rsidR="00122B65" w:rsidRPr="004408F8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Uzirpur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Golabari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slamia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  <w:proofErr w:type="spellStart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Madrasah 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SC(</w:t>
            </w:r>
            <w:proofErr w:type="spellStart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Dakhil</w:t>
            </w:r>
            <w:proofErr w:type="spellEnd"/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), Science Group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Jan, 2006 - Apr, 2011</w:t>
            </w:r>
          </w:p>
          <w:p w:rsidR="00122B65" w:rsidRPr="00551D72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ERTIFICA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Responsive Web Designer – </w:t>
            </w:r>
            <w:hyperlink r:id="rId21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0070C0"/>
                <w:sz w:val="22"/>
                <w:szCs w:val="22"/>
              </w:rPr>
              <w:t xml:space="preserve">  </w:t>
            </w:r>
          </w:p>
          <w:p w:rsidR="00122B65" w:rsidRPr="00CE2505" w:rsidRDefault="00122B65" w:rsidP="00122B6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551D72" w:rsidRDefault="00122B65" w:rsidP="00122B6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10"/>
                <w:szCs w:val="22"/>
              </w:rPr>
            </w:pP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JavaScript Data Structure &amp; Algorithms Completion – </w:t>
            </w:r>
            <w:hyperlink r:id="rId22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</w:hyperlink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 </w:t>
            </w:r>
          </w:p>
          <w:p w:rsidR="00122B65" w:rsidRPr="00CE2505" w:rsidRDefault="00122B65" w:rsidP="00E13BF5">
            <w:pPr>
              <w:pStyle w:val="ListParagraph"/>
              <w:shd w:val="clear" w:color="auto" w:fill="FFFFFF" w:themeFill="background1"/>
              <w:spacing w:line="240" w:lineRule="auto"/>
              <w:ind w:left="360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(300 hours course with 5 projects)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AE6BAF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CONTRIBUTION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Default="00122B65" w:rsidP="00276535">
            <w:pPr>
              <w:pStyle w:val="ListParagraph"/>
              <w:numPr>
                <w:ilvl w:val="0"/>
                <w:numId w:val="12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I love to contribute open source projects, and already contributed bunch of open source projects including </w:t>
            </w:r>
            <w:hyperlink r:id="rId23" w:history="1"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js.howtocode.com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 xml:space="preserve"> </w:t>
            </w:r>
            <w:hyperlink r:id="rId24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guide</w:t>
              </w:r>
              <w:r w:rsidRPr="00CE2505">
                <w:rPr>
                  <w:rStyle w:val="Hyperlink"/>
                  <w:rFonts w:ascii="Book Antiqua" w:hAnsi="Book Antiqua" w:cstheme="majorHAnsi"/>
                  <w:bCs/>
                  <w:color w:val="0070C0"/>
                  <w:sz w:val="22"/>
                  <w:szCs w:val="22"/>
                </w:rPr>
                <w:t>,</w:t>
              </w:r>
            </w:hyperlink>
            <w:r w:rsidRPr="00CE2505">
              <w:rPr>
                <w:rFonts w:ascii="Book Antiqua" w:hAnsi="Book Antiqua" w:cstheme="majorHAnsi"/>
                <w:bCs/>
                <w:color w:val="0070C0"/>
                <w:sz w:val="22"/>
                <w:szCs w:val="22"/>
              </w:rPr>
              <w:t xml:space="preserve"> </w:t>
            </w:r>
            <w:hyperlink r:id="rId25" w:history="1">
              <w:proofErr w:type="spellStart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>freeCodeCamp</w:t>
              </w:r>
              <w:proofErr w:type="spellEnd"/>
              <w:r w:rsidRPr="00CE2505">
                <w:rPr>
                  <w:rStyle w:val="Hyperlink"/>
                  <w:rFonts w:ascii="Book Antiqua" w:hAnsi="Book Antiqua" w:cstheme="majorHAnsi"/>
                  <w:b/>
                  <w:color w:val="0070C0"/>
                  <w:sz w:val="22"/>
                  <w:szCs w:val="22"/>
                </w:rPr>
                <w:t xml:space="preserve"> Dhaka</w:t>
              </w:r>
            </w:hyperlink>
            <w:r w:rsidRPr="00CE2505">
              <w:rPr>
                <w:rFonts w:ascii="Book Antiqua" w:hAnsi="Book Antiqua" w:cstheme="majorHAnsi"/>
                <w:bCs/>
                <w:color w:val="auto"/>
                <w:sz w:val="22"/>
                <w:szCs w:val="22"/>
              </w:rPr>
              <w:t>, etc.</w:t>
            </w:r>
          </w:p>
          <w:p w:rsidR="00276535" w:rsidRP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Cs/>
                <w:color w:val="auto"/>
                <w:sz w:val="10"/>
                <w:szCs w:val="22"/>
              </w:rPr>
            </w:pPr>
          </w:p>
        </w:tc>
      </w:tr>
      <w:tr w:rsidR="00122B65" w:rsidRPr="00122B65" w:rsidTr="00276535">
        <w:trPr>
          <w:trHeight w:val="61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LANGUAGES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 xml:space="preserve">Bangla </w:t>
            </w:r>
          </w:p>
          <w:p w:rsidR="00122B65" w:rsidRPr="00CE2505" w:rsidRDefault="00122B65" w:rsidP="00E13BF5">
            <w:pPr>
              <w:pStyle w:val="ListParagraph"/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English</w:t>
            </w:r>
          </w:p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14"/>
                <w:szCs w:val="14"/>
              </w:rPr>
            </w:pPr>
          </w:p>
        </w:tc>
      </w:tr>
      <w:tr w:rsidR="00122B65" w:rsidRPr="00122B65" w:rsidTr="00276535">
        <w:trPr>
          <w:trHeight w:val="2456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INTEREST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122B65" w:rsidRPr="00CE2505" w:rsidRDefault="00122B65" w:rsidP="00152F9A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 have a great deal of interest in learning and trying out new trends &amp; technologies</w:t>
            </w:r>
          </w:p>
          <w:p w:rsidR="00122B65" w:rsidRPr="00CE2505" w:rsidRDefault="00122B65" w:rsidP="00E13BF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Sharing productivity,  programming and new technology  tips &amp; tricks on medium.com</w:t>
            </w:r>
          </w:p>
          <w:p w:rsidR="00276535" w:rsidRPr="00276535" w:rsidRDefault="00122B65" w:rsidP="00276535">
            <w:pPr>
              <w:numPr>
                <w:ilvl w:val="0"/>
                <w:numId w:val="14"/>
              </w:num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CE2505">
              <w:rPr>
                <w:rFonts w:ascii="Book Antiqua" w:hAnsi="Book Antiqua" w:cstheme="majorHAnsi"/>
                <w:color w:val="auto"/>
                <w:sz w:val="22"/>
                <w:szCs w:val="22"/>
              </w:rPr>
              <w:t>In near future, I intend to contribute to open source and learn more about functional programming and core CS topics using JavaScript &amp; Python</w:t>
            </w:r>
          </w:p>
        </w:tc>
      </w:tr>
      <w:tr w:rsidR="00276535" w:rsidRPr="00122B65" w:rsidTr="00276535">
        <w:trPr>
          <w:trHeight w:val="809"/>
        </w:trPr>
        <w:tc>
          <w:tcPr>
            <w:tcW w:w="288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Pr="00CE2505" w:rsidRDefault="00276535" w:rsidP="00B65F52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b/>
                <w:color w:val="auto"/>
                <w:sz w:val="22"/>
                <w:szCs w:val="22"/>
              </w:rPr>
              <w:t>DECLARATION:</w:t>
            </w:r>
          </w:p>
        </w:tc>
        <w:tc>
          <w:tcPr>
            <w:tcW w:w="7920" w:type="dxa"/>
            <w:gridSpan w:val="5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276535" w:rsidRDefault="00276535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I do hereby declare that all information stated above is true</w:t>
            </w:r>
            <w:r>
              <w:rPr>
                <w:rFonts w:ascii="Book Antiqua" w:hAnsi="Book Antiqua" w:cstheme="majorHAnsi"/>
                <w:color w:val="auto"/>
                <w:sz w:val="22"/>
                <w:szCs w:val="22"/>
              </w:rPr>
              <w:t xml:space="preserve"> and complete to the best of my </w:t>
            </w:r>
            <w:r w:rsidRPr="00276535">
              <w:rPr>
                <w:rFonts w:ascii="Book Antiqua" w:hAnsi="Book Antiqua" w:cstheme="majorHAnsi"/>
                <w:color w:val="auto"/>
                <w:sz w:val="22"/>
                <w:szCs w:val="22"/>
              </w:rPr>
              <w:t>knowledge and belief.</w:t>
            </w:r>
          </w:p>
          <w:p w:rsidR="00551D72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  <w:p w:rsidR="00551D72" w:rsidRPr="00CE2505" w:rsidRDefault="00551D72" w:rsidP="00276535">
            <w:pPr>
              <w:shd w:val="clear" w:color="auto" w:fill="FFFFFF" w:themeFill="background1"/>
              <w:spacing w:line="240" w:lineRule="auto"/>
              <w:rPr>
                <w:rFonts w:ascii="Book Antiqua" w:hAnsi="Book Antiqua" w:cstheme="majorHAnsi"/>
                <w:color w:val="auto"/>
                <w:sz w:val="22"/>
                <w:szCs w:val="22"/>
              </w:rPr>
            </w:pPr>
          </w:p>
        </w:tc>
      </w:tr>
    </w:tbl>
    <w:p w:rsidR="00276535" w:rsidRPr="00276535" w:rsidRDefault="00276535" w:rsidP="00B65F52">
      <w:pPr>
        <w:shd w:val="clear" w:color="auto" w:fill="FFFFFF" w:themeFill="background1"/>
        <w:spacing w:line="240" w:lineRule="auto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276535">
        <w:rPr>
          <w:noProof/>
          <w:u w:val="single"/>
        </w:rPr>
        <w:drawing>
          <wp:inline distT="0" distB="0" distL="0" distR="0" wp14:anchorId="758F72C7" wp14:editId="1B3335E7">
            <wp:extent cx="1390650" cy="37084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jamal signature2.jp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90650" cy="370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76535">
        <w:rPr>
          <w:rFonts w:asciiTheme="minorHAnsi" w:hAnsiTheme="minorHAnsi"/>
          <w:b/>
          <w:color w:val="auto"/>
          <w:sz w:val="22"/>
        </w:rPr>
        <w:t>Date:</w:t>
      </w:r>
      <w:r w:rsidR="00551D72">
        <w:rPr>
          <w:rFonts w:asciiTheme="minorHAnsi" w:hAnsiTheme="minorHAnsi"/>
          <w:b/>
          <w:color w:val="auto"/>
          <w:sz w:val="22"/>
        </w:rPr>
        <w:t xml:space="preserve"> 28</w:t>
      </w:r>
      <w:r w:rsidR="00551D72" w:rsidRPr="00551D72">
        <w:rPr>
          <w:rFonts w:asciiTheme="minorHAnsi" w:hAnsiTheme="minorHAnsi"/>
          <w:b/>
          <w:color w:val="auto"/>
          <w:sz w:val="22"/>
          <w:vertAlign w:val="superscript"/>
        </w:rPr>
        <w:t>th</w:t>
      </w:r>
      <w:r w:rsidR="00551D72">
        <w:rPr>
          <w:rFonts w:asciiTheme="minorHAnsi" w:hAnsiTheme="minorHAnsi"/>
          <w:b/>
          <w:color w:val="auto"/>
          <w:sz w:val="22"/>
        </w:rPr>
        <w:t xml:space="preserve"> JULY, </w:t>
      </w:r>
      <w:r>
        <w:rPr>
          <w:rFonts w:asciiTheme="minorHAnsi" w:hAnsiTheme="minorHAnsi"/>
          <w:b/>
          <w:color w:val="auto"/>
          <w:sz w:val="22"/>
        </w:rPr>
        <w:t>2018</w:t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</w:r>
      <w:r>
        <w:rPr>
          <w:rFonts w:asciiTheme="minorHAnsi" w:hAnsiTheme="minorHAnsi"/>
          <w:b/>
          <w:color w:val="auto"/>
          <w:sz w:val="22"/>
        </w:rPr>
        <w:tab/>
        <w:t xml:space="preserve">                   Md. Jamal Uddin</w:t>
      </w:r>
    </w:p>
    <w:sectPr w:rsidR="00276535" w:rsidRPr="00276535">
      <w:pgSz w:w="12240" w:h="15840"/>
      <w:pgMar w:top="576" w:right="863" w:bottom="863" w:left="863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erriweather">
    <w:altName w:val="Times New Roman"/>
    <w:charset w:val="00"/>
    <w:family w:val="auto"/>
    <w:pitch w:val="default"/>
  </w:font>
  <w:font w:name="Open Sans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rinda">
    <w:panose1 w:val="01010600010101010101"/>
    <w:charset w:val="00"/>
    <w:family w:val="auto"/>
    <w:pitch w:val="variable"/>
    <w:sig w:usb0="0001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467" type="#_x0000_t75" style="width:12pt;height:12pt;visibility:visible;mso-wrap-style:square" o:bullet="t">
        <v:imagedata r:id="rId1" o:title=""/>
      </v:shape>
    </w:pict>
  </w:numPicBullet>
  <w:numPicBullet w:numPicBulletId="1">
    <w:pict>
      <v:shape id="_x0000_i1468" type="#_x0000_t75" style="width:12pt;height:12pt;visibility:visible;mso-wrap-style:square" o:bullet="t">
        <v:imagedata r:id="rId2" o:title=""/>
      </v:shape>
    </w:pict>
  </w:numPicBullet>
  <w:numPicBullet w:numPicBulletId="2">
    <w:pict>
      <v:shape id="_x0000_i1469" type="#_x0000_t75" style="width:12.75pt;height:12.75pt;visibility:visible;mso-wrap-style:square" o:bullet="t">
        <v:imagedata r:id="rId3" o:title=""/>
      </v:shape>
    </w:pict>
  </w:numPicBullet>
  <w:numPicBullet w:numPicBulletId="3">
    <w:pict>
      <v:shape id="_x0000_i1470" type="#_x0000_t75" style="width:12pt;height:12pt;visibility:visible;mso-wrap-style:square" o:bullet="t">
        <v:imagedata r:id="rId4" o:title=""/>
      </v:shape>
    </w:pict>
  </w:numPicBullet>
  <w:numPicBullet w:numPicBulletId="4">
    <w:pict>
      <v:shape id="_x0000_i1471" type="#_x0000_t75" style="width:12pt;height:12pt;visibility:visible;mso-wrap-style:square" o:bullet="t">
        <v:imagedata r:id="rId5" o:title=""/>
      </v:shape>
    </w:pict>
  </w:numPicBullet>
  <w:numPicBullet w:numPicBulletId="5">
    <w:pict>
      <v:shape id="_x0000_i1472" type="#_x0000_t75" style="width:12pt;height:12pt;visibility:visible;mso-wrap-style:square" o:bullet="t">
        <v:imagedata r:id="rId6" o:title=""/>
      </v:shape>
    </w:pict>
  </w:numPicBullet>
  <w:numPicBullet w:numPicBulletId="6">
    <w:pict>
      <v:shape id="_x0000_i1473" type="#_x0000_t75" style="width:12pt;height:12pt;visibility:visible;mso-wrap-style:square" o:bullet="t">
        <v:imagedata r:id="rId7" o:title=""/>
      </v:shape>
    </w:pict>
  </w:numPicBullet>
  <w:abstractNum w:abstractNumId="0">
    <w:nsid w:val="08C81BB6"/>
    <w:multiLevelType w:val="hybridMultilevel"/>
    <w:tmpl w:val="72966720"/>
    <w:lvl w:ilvl="0" w:tplc="B6D8E9D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B084BC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3FCB3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7E212F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B4EC8A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9F20B7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D8B7F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A4A32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003C72B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">
    <w:nsid w:val="19271F76"/>
    <w:multiLevelType w:val="hybridMultilevel"/>
    <w:tmpl w:val="68ECB3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BBF19C1"/>
    <w:multiLevelType w:val="hybridMultilevel"/>
    <w:tmpl w:val="7214FF58"/>
    <w:lvl w:ilvl="0" w:tplc="8C2AA9FE">
      <w:start w:val="1"/>
      <w:numFmt w:val="bullet"/>
      <w:lvlText w:val=""/>
      <w:lvlPicBulletId w:val="5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680A7B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AE4E0F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C621E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A8426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22F1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8E2D8F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1C6F9F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4D6C05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>
    <w:nsid w:val="1D8E194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4">
    <w:nsid w:val="20FE5F24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>
    <w:nsid w:val="2E1C3268"/>
    <w:multiLevelType w:val="multilevel"/>
    <w:tmpl w:val="1F6A69EA"/>
    <w:lvl w:ilvl="0">
      <w:start w:val="1"/>
      <w:numFmt w:val="bullet"/>
      <w:lvlText w:val="​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>
    <w:nsid w:val="33B5607A"/>
    <w:multiLevelType w:val="hybridMultilevel"/>
    <w:tmpl w:val="FE1624C0"/>
    <w:lvl w:ilvl="0" w:tplc="55CA94E6">
      <w:start w:val="1"/>
      <w:numFmt w:val="bullet"/>
      <w:lvlText w:val=""/>
      <w:lvlPicBulletId w:val="2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9F0E3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818BF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E709B3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B9A0B44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D2444A4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B9AEDA6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F4E080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572F5E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>
    <w:nsid w:val="46EB58FD"/>
    <w:multiLevelType w:val="multilevel"/>
    <w:tmpl w:val="DE9E0810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>
    <w:nsid w:val="4C191204"/>
    <w:multiLevelType w:val="hybridMultilevel"/>
    <w:tmpl w:val="C0F6378C"/>
    <w:lvl w:ilvl="0" w:tplc="8482DE8C">
      <w:start w:val="1"/>
      <w:numFmt w:val="bullet"/>
      <w:lvlText w:val=""/>
      <w:lvlPicBulletId w:val="3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EC8FD80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A54CD0B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17CD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97CAC9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190D84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2709E8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2605148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B838CEA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>
    <w:nsid w:val="51141FC6"/>
    <w:multiLevelType w:val="multilevel"/>
    <w:tmpl w:val="2D26814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0">
    <w:nsid w:val="58021313"/>
    <w:multiLevelType w:val="hybridMultilevel"/>
    <w:tmpl w:val="08F86C8A"/>
    <w:lvl w:ilvl="0" w:tplc="778A4ADC">
      <w:start w:val="1"/>
      <w:numFmt w:val="bullet"/>
      <w:lvlText w:val=""/>
      <w:lvlPicBulletId w:val="6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70E85C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BBC7A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2C810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A34F82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B0DD6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9808C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86EF56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020DC7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1">
    <w:nsid w:val="692C0A28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>
    <w:nsid w:val="692F6BE8"/>
    <w:multiLevelType w:val="hybridMultilevel"/>
    <w:tmpl w:val="C38E99F6"/>
    <w:lvl w:ilvl="0" w:tplc="FEA237DE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75E434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722EA90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DCA411F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330EEF0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C46F4D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48D8F4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71D21DD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07CCD6C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3">
    <w:nsid w:val="6C1947A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>
    <w:nsid w:val="785765C0"/>
    <w:multiLevelType w:val="hybridMultilevel"/>
    <w:tmpl w:val="97FC4996"/>
    <w:lvl w:ilvl="0" w:tplc="4EEAC130">
      <w:start w:val="1"/>
      <w:numFmt w:val="bullet"/>
      <w:lvlText w:val=""/>
      <w:lvlPicBulletId w:val="4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8F4870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C04F03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C3ECF23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E036237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D952B60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500EBA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05E1B7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1988F8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5"/>
  </w:num>
  <w:num w:numId="2">
    <w:abstractNumId w:val="0"/>
  </w:num>
  <w:num w:numId="3">
    <w:abstractNumId w:val="12"/>
  </w:num>
  <w:num w:numId="4">
    <w:abstractNumId w:val="6"/>
  </w:num>
  <w:num w:numId="5">
    <w:abstractNumId w:val="8"/>
  </w:num>
  <w:num w:numId="6">
    <w:abstractNumId w:val="14"/>
  </w:num>
  <w:num w:numId="7">
    <w:abstractNumId w:val="2"/>
  </w:num>
  <w:num w:numId="8">
    <w:abstractNumId w:val="10"/>
  </w:num>
  <w:num w:numId="9">
    <w:abstractNumId w:val="1"/>
  </w:num>
  <w:num w:numId="10">
    <w:abstractNumId w:val="9"/>
  </w:num>
  <w:num w:numId="11">
    <w:abstractNumId w:val="4"/>
  </w:num>
  <w:num w:numId="12">
    <w:abstractNumId w:val="3"/>
  </w:num>
  <w:num w:numId="13">
    <w:abstractNumId w:val="13"/>
  </w:num>
  <w:num w:numId="14">
    <w:abstractNumId w:val="11"/>
  </w:num>
  <w:num w:numId="15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zM2szQytzS2MLYwMrVU0lEKTi0uzszPAykwqwUAEZn7sCwAAAA="/>
  </w:docVars>
  <w:rsids>
    <w:rsidRoot w:val="00FE651E"/>
    <w:rsid w:val="0009436E"/>
    <w:rsid w:val="00122B65"/>
    <w:rsid w:val="00152A07"/>
    <w:rsid w:val="00152F9A"/>
    <w:rsid w:val="00276535"/>
    <w:rsid w:val="002B0F22"/>
    <w:rsid w:val="00314FD8"/>
    <w:rsid w:val="004408F8"/>
    <w:rsid w:val="00537C2A"/>
    <w:rsid w:val="00551D72"/>
    <w:rsid w:val="0072017F"/>
    <w:rsid w:val="007273B9"/>
    <w:rsid w:val="00824C63"/>
    <w:rsid w:val="00956479"/>
    <w:rsid w:val="00AE6BAF"/>
    <w:rsid w:val="00B65F52"/>
    <w:rsid w:val="00BB4130"/>
    <w:rsid w:val="00C068E3"/>
    <w:rsid w:val="00CE2505"/>
    <w:rsid w:val="00D624C1"/>
    <w:rsid w:val="00D80CC6"/>
    <w:rsid w:val="00E13BF5"/>
    <w:rsid w:val="00E15E5B"/>
    <w:rsid w:val="00F145BF"/>
    <w:rsid w:val="00F64F84"/>
    <w:rsid w:val="00FC7F96"/>
    <w:rsid w:val="00FE65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Merriweather" w:eastAsia="Merriweather" w:hAnsi="Merriweather" w:cs="Merriweather"/>
        <w:color w:val="666666"/>
        <w:sz w:val="18"/>
        <w:szCs w:val="18"/>
        <w:lang w:val="en-US" w:eastAsia="en-US" w:bidi="ar-SA"/>
      </w:rPr>
    </w:rPrDefault>
    <w:pPrDefault>
      <w:pPr>
        <w:widowControl w:val="0"/>
        <w:spacing w:before="120" w:line="312" w:lineRule="auto"/>
        <w:ind w:right="3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spacing w:before="600" w:line="240" w:lineRule="auto"/>
      <w:outlineLvl w:val="0"/>
    </w:pPr>
    <w:rPr>
      <w:rFonts w:ascii="Open Sans" w:eastAsia="Open Sans" w:hAnsi="Open Sans" w:cs="Open Sans"/>
      <w:b/>
      <w:color w:val="2079C7"/>
    </w:rPr>
  </w:style>
  <w:style w:type="paragraph" w:styleId="Heading2">
    <w:name w:val="heading 2"/>
    <w:basedOn w:val="Normal"/>
    <w:next w:val="Normal"/>
    <w:pPr>
      <w:keepNext/>
      <w:keepLines/>
      <w:spacing w:before="320" w:line="240" w:lineRule="auto"/>
      <w:outlineLvl w:val="1"/>
    </w:pPr>
    <w:rPr>
      <w:b/>
      <w:color w:val="000000"/>
      <w:sz w:val="22"/>
      <w:szCs w:val="22"/>
    </w:rPr>
  </w:style>
  <w:style w:type="paragraph" w:styleId="Heading3">
    <w:name w:val="heading 3"/>
    <w:basedOn w:val="Normal"/>
    <w:next w:val="Normal"/>
    <w:pPr>
      <w:keepNext/>
      <w:keepLines/>
      <w:spacing w:before="100" w:after="100" w:line="240" w:lineRule="auto"/>
      <w:outlineLvl w:val="2"/>
    </w:pPr>
    <w:rPr>
      <w:rFonts w:ascii="Open Sans" w:eastAsia="Open Sans" w:hAnsi="Open Sans" w:cs="Open Sans"/>
      <w:sz w:val="16"/>
      <w:szCs w:val="16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spacing w:before="0" w:after="120" w:line="240" w:lineRule="auto"/>
    </w:pPr>
    <w:rPr>
      <w:b/>
      <w:color w:val="000000"/>
      <w:sz w:val="72"/>
      <w:szCs w:val="72"/>
    </w:rPr>
  </w:style>
  <w:style w:type="paragraph" w:styleId="Subtitle">
    <w:name w:val="Subtitle"/>
    <w:basedOn w:val="Normal"/>
    <w:next w:val="Normal"/>
    <w:pPr>
      <w:spacing w:before="0" w:line="276" w:lineRule="auto"/>
    </w:pPr>
    <w:rPr>
      <w:rFonts w:ascii="Open Sans" w:eastAsia="Open Sans" w:hAnsi="Open Sans" w:cs="Open Sans"/>
      <w:color w:val="00000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FC7F96"/>
    <w:pPr>
      <w:spacing w:before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7F96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C7F9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56479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amal.pb95@gmail.com" TargetMode="External"/><Relationship Id="rId13" Type="http://schemas.openxmlformats.org/officeDocument/2006/relationships/hyperlink" Target="http://jaamaal.xyz/random-quote-machine/" TargetMode="External"/><Relationship Id="rId18" Type="http://schemas.openxmlformats.org/officeDocument/2006/relationships/hyperlink" Target="https://github.com/jamal-pb95/color-guess-game" TargetMode="External"/><Relationship Id="rId26" Type="http://schemas.openxmlformats.org/officeDocument/2006/relationships/image" Target="media/image9.jpg"/><Relationship Id="rId3" Type="http://schemas.openxmlformats.org/officeDocument/2006/relationships/styles" Target="styles.xml"/><Relationship Id="rId21" Type="http://schemas.openxmlformats.org/officeDocument/2006/relationships/hyperlink" Target="https://www.freecodecamp.org/certification/jamal-pb95/responsive-web-design" TargetMode="External"/><Relationship Id="rId7" Type="http://schemas.openxmlformats.org/officeDocument/2006/relationships/image" Target="media/image8.png"/><Relationship Id="rId12" Type="http://schemas.openxmlformats.org/officeDocument/2006/relationships/hyperlink" Target="https://github.com/jamal-pb95/random-quote-machine" TargetMode="External"/><Relationship Id="rId17" Type="http://schemas.openxmlformats.org/officeDocument/2006/relationships/hyperlink" Target="http://simple-hackernews-clone.herokuapp.com/" TargetMode="External"/><Relationship Id="rId25" Type="http://schemas.openxmlformats.org/officeDocument/2006/relationships/hyperlink" Target="https://github.com/FreeCodeCamp-Dhak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jamal-pb95/hackernews-clone" TargetMode="External"/><Relationship Id="rId20" Type="http://schemas.openxmlformats.org/officeDocument/2006/relationships/hyperlink" Target="http://www.nationalpolymer.net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linkedin.com/in/jamal-pb95/" TargetMode="External"/><Relationship Id="rId24" Type="http://schemas.openxmlformats.org/officeDocument/2006/relationships/hyperlink" Target="https://github.com/freeCodeCamp/guide" TargetMode="External"/><Relationship Id="rId5" Type="http://schemas.openxmlformats.org/officeDocument/2006/relationships/settings" Target="settings.xml"/><Relationship Id="rId15" Type="http://schemas.openxmlformats.org/officeDocument/2006/relationships/hyperlink" Target="http://react-std-calculator.herokuapp.com/" TargetMode="External"/><Relationship Id="rId23" Type="http://schemas.openxmlformats.org/officeDocument/2006/relationships/hyperlink" Target="https://js.howtocode.com.bd/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www.freecodecamp.org/jamal-pb95" TargetMode="External"/><Relationship Id="rId19" Type="http://schemas.openxmlformats.org/officeDocument/2006/relationships/hyperlink" Target="http://jaamaal.xyz/color-guess-game/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github.com/jamal-pb95/" TargetMode="External"/><Relationship Id="rId14" Type="http://schemas.openxmlformats.org/officeDocument/2006/relationships/hyperlink" Target="https://github.com/jamal-pb95/js-calculator" TargetMode="External"/><Relationship Id="rId22" Type="http://schemas.openxmlformats.org/officeDocument/2006/relationships/hyperlink" Target="https://www.freecodecamp.org/certification/jamal-pb95/javascript-algorithms-and-data-structures" TargetMode="External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D1A3B7C-B5A6-476F-A57F-177F8A5E62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551</Words>
  <Characters>314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Jamal-MIS</cp:lastModifiedBy>
  <cp:revision>27</cp:revision>
  <cp:lastPrinted>2018-07-28T07:14:00Z</cp:lastPrinted>
  <dcterms:created xsi:type="dcterms:W3CDTF">2018-07-18T07:45:00Z</dcterms:created>
  <dcterms:modified xsi:type="dcterms:W3CDTF">2018-07-28T07:16:00Z</dcterms:modified>
</cp:coreProperties>
</file>